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82E6B" w:rsidRDefault="00282E6B">
          <w:pPr>
            <w:pStyle w:val="TOCHeading"/>
          </w:pPr>
          <w:r>
            <w:t>Contents</w:t>
          </w:r>
        </w:p>
        <w:p w:rsidR="00F61841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3128191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CAFÉ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1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2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2" w:history="1">
            <w:r w:rsidR="00F61841" w:rsidRPr="00533E8C">
              <w:rPr>
                <w:rStyle w:val="Hyperlink"/>
                <w:noProof/>
              </w:rPr>
              <w:t>GET: Get café details by café name and passw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2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2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3" w:history="1">
            <w:r w:rsidR="00F61841" w:rsidRPr="00533E8C">
              <w:rPr>
                <w:rStyle w:val="Hyperlink"/>
                <w:noProof/>
              </w:rPr>
              <w:t>POST: Add a café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3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2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4" w:history="1">
            <w:r w:rsidR="00F61841" w:rsidRPr="00533E8C">
              <w:rPr>
                <w:rStyle w:val="Hyperlink"/>
                <w:noProof/>
              </w:rPr>
              <w:t>PUT: Update a café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4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3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5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CUP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5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3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6" w:history="1">
            <w:r w:rsidR="00F61841" w:rsidRPr="00533E8C">
              <w:rPr>
                <w:rStyle w:val="Hyperlink"/>
                <w:noProof/>
              </w:rPr>
              <w:t>POST: Add a cup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6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3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7" w:history="1">
            <w:r w:rsidR="00F61841" w:rsidRPr="00533E8C">
              <w:rPr>
                <w:rStyle w:val="Hyperlink"/>
                <w:noProof/>
              </w:rPr>
              <w:t>PUT: Update a cup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7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4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8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SALE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8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4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199" w:history="1">
            <w:r w:rsidR="00F61841" w:rsidRPr="00533E8C">
              <w:rPr>
                <w:rStyle w:val="Hyperlink"/>
                <w:noProof/>
              </w:rPr>
              <w:t>POST: Add a sale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199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4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0" w:history="1">
            <w:r w:rsidR="00F61841" w:rsidRPr="00533E8C">
              <w:rPr>
                <w:rStyle w:val="Hyperlink"/>
                <w:noProof/>
              </w:rPr>
              <w:t>PUT: Update a sale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0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5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1" w:history="1">
            <w:r w:rsidR="00F61841" w:rsidRPr="00533E8C">
              <w:rPr>
                <w:rStyle w:val="Hyperlink"/>
                <w:noProof/>
              </w:rPr>
              <w:t>POST: Add bulk records from sale cache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1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5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2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DISHWASHER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2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6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3" w:history="1">
            <w:r w:rsidR="00F61841" w:rsidRPr="00533E8C">
              <w:rPr>
                <w:rStyle w:val="Hyperlink"/>
                <w:noProof/>
              </w:rPr>
              <w:t>GET: Get dishwasher details by name and passw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3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6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4" w:history="1">
            <w:r w:rsidR="00F61841" w:rsidRPr="00533E8C">
              <w:rPr>
                <w:rStyle w:val="Hyperlink"/>
                <w:noProof/>
              </w:rPr>
              <w:t>POST: Add a dishwasher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4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6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5" w:history="1">
            <w:r w:rsidR="00F61841" w:rsidRPr="00533E8C">
              <w:rPr>
                <w:rStyle w:val="Hyperlink"/>
                <w:noProof/>
              </w:rPr>
              <w:t>PUT: Update a dishwasher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5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7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6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BI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6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7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7" w:history="1">
            <w:r w:rsidR="00F61841" w:rsidRPr="00533E8C">
              <w:rPr>
                <w:rStyle w:val="Hyperlink"/>
                <w:noProof/>
              </w:rPr>
              <w:t>POST: Add a bi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7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7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8" w:history="1">
            <w:r w:rsidR="00F61841" w:rsidRPr="00533E8C">
              <w:rPr>
                <w:rStyle w:val="Hyperlink"/>
                <w:noProof/>
              </w:rPr>
              <w:t>PUT: Update a bi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8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8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09" w:history="1">
            <w:r w:rsidR="00F61841" w:rsidRPr="00533E8C">
              <w:rPr>
                <w:rStyle w:val="Hyperlink"/>
                <w:rFonts w:ascii="Century Gothic" w:hAnsi="Century Gothic"/>
                <w:noProof/>
              </w:rPr>
              <w:t>RETURN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09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8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0" w:history="1">
            <w:r w:rsidR="00F61841" w:rsidRPr="00533E8C">
              <w:rPr>
                <w:rStyle w:val="Hyperlink"/>
                <w:noProof/>
              </w:rPr>
              <w:t>POST: Add a return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10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8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1" w:history="1">
            <w:r w:rsidR="00F61841" w:rsidRPr="00533E8C">
              <w:rPr>
                <w:rStyle w:val="Hyperlink"/>
                <w:noProof/>
              </w:rPr>
              <w:t>PUT: Update a return record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11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9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F61841" w:rsidRDefault="00A227B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3128212" w:history="1">
            <w:r w:rsidR="00F61841" w:rsidRPr="00533E8C">
              <w:rPr>
                <w:rStyle w:val="Hyperlink"/>
                <w:noProof/>
              </w:rPr>
              <w:t>POST: Add bulk records from return cache</w:t>
            </w:r>
            <w:r w:rsidR="00F61841">
              <w:rPr>
                <w:noProof/>
                <w:webHidden/>
              </w:rPr>
              <w:tab/>
            </w:r>
            <w:r w:rsidR="00F61841">
              <w:rPr>
                <w:noProof/>
                <w:webHidden/>
              </w:rPr>
              <w:fldChar w:fldCharType="begin"/>
            </w:r>
            <w:r w:rsidR="00F61841">
              <w:rPr>
                <w:noProof/>
                <w:webHidden/>
              </w:rPr>
              <w:instrText xml:space="preserve"> PAGEREF _Toc3128212 \h </w:instrText>
            </w:r>
            <w:r w:rsidR="00F61841">
              <w:rPr>
                <w:noProof/>
                <w:webHidden/>
              </w:rPr>
            </w:r>
            <w:r w:rsidR="00F61841">
              <w:rPr>
                <w:noProof/>
                <w:webHidden/>
              </w:rPr>
              <w:fldChar w:fldCharType="separate"/>
            </w:r>
            <w:r w:rsidR="00F61841">
              <w:rPr>
                <w:noProof/>
                <w:webHidden/>
              </w:rPr>
              <w:t>10</w:t>
            </w:r>
            <w:r w:rsidR="00F61841">
              <w:rPr>
                <w:noProof/>
                <w:webHidden/>
              </w:rPr>
              <w:fldChar w:fldCharType="end"/>
            </w:r>
          </w:hyperlink>
        </w:p>
        <w:p w:rsidR="00282E6B" w:rsidRDefault="00282E6B">
          <w:r>
            <w:rPr>
              <w:b/>
              <w:bCs/>
              <w:noProof/>
            </w:rPr>
            <w:fldChar w:fldCharType="end"/>
          </w:r>
        </w:p>
      </w:sdtContent>
    </w:sdt>
    <w:p w:rsidR="00282E6B" w:rsidRDefault="00282E6B" w:rsidP="00282E6B">
      <w:pPr>
        <w:pStyle w:val="Heading1"/>
        <w:rPr>
          <w:rFonts w:ascii="Century Gothic" w:hAnsi="Century Gothic"/>
          <w:sz w:val="56"/>
        </w:rPr>
      </w:pPr>
    </w:p>
    <w:p w:rsidR="00282E6B" w:rsidRDefault="00282E6B" w:rsidP="00282E6B">
      <w:pPr>
        <w:rPr>
          <w:rFonts w:eastAsiaTheme="majorEastAsia" w:cstheme="majorBidi"/>
          <w:color w:val="2F5496" w:themeColor="accent1" w:themeShade="BF"/>
          <w:szCs w:val="32"/>
        </w:rPr>
      </w:pPr>
      <w:r>
        <w:br w:type="page"/>
      </w:r>
    </w:p>
    <w:p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0" w:name="_Toc3128191"/>
      <w:r>
        <w:rPr>
          <w:rFonts w:ascii="Century Gothic" w:hAnsi="Century Gothic"/>
          <w:sz w:val="56"/>
        </w:rPr>
        <w:lastRenderedPageBreak/>
        <w:t>CAFÉ</w:t>
      </w:r>
      <w:bookmarkEnd w:id="0"/>
    </w:p>
    <w:p w:rsidR="00FF1E31" w:rsidRDefault="00FF1E31" w:rsidP="00FF1E31">
      <w:pPr>
        <w:pStyle w:val="Heading2"/>
      </w:pPr>
      <w:bookmarkStart w:id="1" w:name="_Toc3128192"/>
      <w:r>
        <w:t>GET: Get café details by café name and password</w:t>
      </w:r>
      <w:bookmarkEnd w:id="1"/>
    </w:p>
    <w:p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:rsidR="00FF1E31" w:rsidRDefault="00FF1E31" w:rsidP="00FF1E31">
      <w:r>
        <w:t xml:space="preserve">Example: </w:t>
      </w:r>
      <w:hyperlink r:id="rId9" w:history="1">
        <w:r w:rsidRPr="003C318C">
          <w:rPr>
            <w:rStyle w:val="Hyperlink"/>
          </w:rPr>
          <w:t>http://borrowcupapi.herokuapp.com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FF1E31" w:rsidRDefault="00FF1E31" w:rsidP="00FF1E31"/>
    <w:p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8601EB" w:rsidRPr="00F30F49" w:rsidRDefault="008601EB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8601EB" w:rsidRPr="00F30F49" w:rsidRDefault="008601EB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8601EB" w:rsidRDefault="008601EB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:rsidR="00F30F49" w:rsidRDefault="00F30F49" w:rsidP="00F30F49"/>
    <w:p w:rsidR="00F30F49" w:rsidRDefault="00F30F49" w:rsidP="00F30F49"/>
    <w:p w:rsidR="00F30F49" w:rsidRDefault="00F30F49" w:rsidP="00F30F49"/>
    <w:p w:rsidR="00BD14BC" w:rsidRDefault="00BD14BC" w:rsidP="00BD14BC">
      <w:pPr>
        <w:pStyle w:val="Heading2"/>
      </w:pPr>
      <w:bookmarkStart w:id="2" w:name="_Toc3128193"/>
      <w:r>
        <w:t>POST: Add a café</w:t>
      </w:r>
      <w:bookmarkEnd w:id="2"/>
    </w:p>
    <w:p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E46E45" w:rsidRDefault="008601EB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:rsidR="008601EB" w:rsidRPr="00E46E45" w:rsidRDefault="008601EB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E46E45" w:rsidRDefault="008601EB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BD14BC">
      <w:pPr>
        <w:pStyle w:val="Heading2"/>
      </w:pPr>
      <w:bookmarkStart w:id="3" w:name="_Toc3128194"/>
      <w:r>
        <w:lastRenderedPageBreak/>
        <w:t>PUT: Update a café</w:t>
      </w:r>
      <w:bookmarkEnd w:id="3"/>
      <w:r>
        <w:t xml:space="preserve"> </w:t>
      </w:r>
    </w:p>
    <w:p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6759FFB" wp14:editId="298727F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46759FFB" wp14:editId="298727F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59FFB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8601EB" w:rsidRPr="00BD14BC" w:rsidRDefault="008601EB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:rsidR="008601EB" w:rsidRPr="00BD14BC" w:rsidRDefault="008601EB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8601EB" w:rsidRPr="00BD14BC" w:rsidRDefault="008601EB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E46E45" w:rsidRDefault="00E46E45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Default="00BD14BC" w:rsidP="00EB2DE8"/>
    <w:p w:rsidR="00BD14BC" w:rsidRPr="00EB2DE8" w:rsidRDefault="00BD14BC" w:rsidP="00EB2DE8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4" w:name="_Toc3128195"/>
      <w:r>
        <w:rPr>
          <w:rFonts w:ascii="Century Gothic" w:hAnsi="Century Gothic"/>
          <w:sz w:val="56"/>
        </w:rPr>
        <w:t>CUP</w:t>
      </w:r>
      <w:bookmarkEnd w:id="4"/>
    </w:p>
    <w:p w:rsidR="00D82464" w:rsidRDefault="00D82464" w:rsidP="00D82464">
      <w:pPr>
        <w:pStyle w:val="Heading2"/>
      </w:pPr>
      <w:bookmarkStart w:id="5" w:name="_Toc3128196"/>
      <w:r>
        <w:t>POST: Add a cup</w:t>
      </w:r>
      <w:bookmarkEnd w:id="5"/>
    </w:p>
    <w:p w:rsidR="00BD0F4B" w:rsidRPr="00BD14BC" w:rsidRDefault="00D82464" w:rsidP="00D82464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27D11CD" wp14:editId="632095A6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D11CD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</w:p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/>
    <w:p w:rsidR="00D82464" w:rsidRDefault="00D82464" w:rsidP="00D82464">
      <w:pPr>
        <w:pStyle w:val="Heading2"/>
      </w:pPr>
      <w:bookmarkStart w:id="6" w:name="_Toc3128197"/>
      <w:r>
        <w:lastRenderedPageBreak/>
        <w:t xml:space="preserve">PUT: Update a </w:t>
      </w:r>
      <w:r w:rsidR="00BD0F4B">
        <w:t>cup</w:t>
      </w:r>
      <w:bookmarkEnd w:id="6"/>
      <w:r>
        <w:t xml:space="preserve"> </w:t>
      </w:r>
    </w:p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419F9A3" wp14:editId="238AD77B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19F9A3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3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37B8EBFA" wp14:editId="4C41B162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8EBFA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20794780" wp14:editId="67B8CDB8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A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:rsidR="008601EB" w:rsidRPr="00BD0F4B" w:rsidRDefault="008601EB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794780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A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atch_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:rsidR="008601EB" w:rsidRPr="00BD0F4B" w:rsidRDefault="008601EB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D82464"/>
                  </w:txbxContent>
                </v:textbox>
                <w10:wrap type="square"/>
              </v:shape>
            </w:pict>
          </mc:Fallback>
        </mc:AlternateContent>
      </w:r>
    </w:p>
    <w:p w:rsidR="00BD0F4B" w:rsidRDefault="00BD0F4B" w:rsidP="00D82464"/>
    <w:p w:rsidR="00BD0F4B" w:rsidRDefault="00BD0F4B" w:rsidP="00BD0F4B"/>
    <w:p w:rsidR="008601EB" w:rsidRDefault="008601EB" w:rsidP="00BD0F4B"/>
    <w:p w:rsidR="008601EB" w:rsidRDefault="008601EB" w:rsidP="00BD0F4B"/>
    <w:p w:rsidR="008601EB" w:rsidRPr="00BD0F4B" w:rsidRDefault="008601EB" w:rsidP="00BD0F4B"/>
    <w:p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7" w:name="_Toc3128198"/>
      <w:r>
        <w:rPr>
          <w:rFonts w:ascii="Century Gothic" w:hAnsi="Century Gothic"/>
          <w:sz w:val="56"/>
        </w:rPr>
        <w:t>SALE</w:t>
      </w:r>
      <w:bookmarkEnd w:id="7"/>
    </w:p>
    <w:p w:rsidR="00956DB1" w:rsidRDefault="00956DB1" w:rsidP="00956DB1">
      <w:pPr>
        <w:pStyle w:val="Heading2"/>
      </w:pPr>
      <w:bookmarkStart w:id="8" w:name="_Toc3128199"/>
      <w:r>
        <w:t>POST: Add a sale record</w:t>
      </w:r>
      <w:bookmarkEnd w:id="8"/>
    </w:p>
    <w:p w:rsidR="00956DB1" w:rsidRPr="00956DB1" w:rsidRDefault="00956DB1" w:rsidP="00956DB1">
      <w:r>
        <w:t xml:space="preserve">URL: </w:t>
      </w:r>
      <w:hyperlink r:id="rId14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:rsidR="008601EB" w:rsidRPr="00956DB1" w:rsidRDefault="008601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956DB1" w:rsidRDefault="00956DB1" w:rsidP="00956DB1"/>
    <w:p w:rsidR="008601EB" w:rsidRDefault="008601EB" w:rsidP="00956DB1"/>
    <w:p w:rsidR="008601EB" w:rsidRDefault="008601EB" w:rsidP="00956DB1"/>
    <w:p w:rsidR="00956DB1" w:rsidRDefault="00BB382E" w:rsidP="00BB382E">
      <w:pPr>
        <w:pStyle w:val="Heading2"/>
      </w:pPr>
      <w:bookmarkStart w:id="9" w:name="_Toc3128200"/>
      <w:r>
        <w:lastRenderedPageBreak/>
        <w:t>PUT: Update a sale record</w:t>
      </w:r>
      <w:bookmarkEnd w:id="9"/>
    </w:p>
    <w:p w:rsidR="00BB382E" w:rsidRPr="00BB382E" w:rsidRDefault="00BB382E" w:rsidP="00BB382E">
      <w:r>
        <w:t xml:space="preserve">URL: </w:t>
      </w:r>
      <w:hyperlink r:id="rId15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956DB1" w:rsidRDefault="008601EB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:rsidR="008601EB" w:rsidRPr="00956DB1" w:rsidRDefault="008601EB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956DB1" w:rsidRDefault="008601EB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:rsidR="008601EB" w:rsidRPr="00956DB1" w:rsidRDefault="008601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956DB1" w:rsidRDefault="008601EB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:rsidR="008601EB" w:rsidRPr="00956DB1" w:rsidRDefault="008601EB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956DB1" w:rsidRDefault="008601EB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956DB1" w:rsidRDefault="00956DB1" w:rsidP="00956DB1"/>
    <w:p w:rsidR="00956DB1" w:rsidRDefault="00956DB1" w:rsidP="00956DB1"/>
    <w:p w:rsidR="00EB1B7A" w:rsidRDefault="00EB1B7A" w:rsidP="00956DB1"/>
    <w:p w:rsidR="00EB1B7A" w:rsidRDefault="00EB1B7A" w:rsidP="00956DB1"/>
    <w:p w:rsidR="008601EB" w:rsidRDefault="008601EB" w:rsidP="008601EB">
      <w:pPr>
        <w:pStyle w:val="Heading2"/>
      </w:pPr>
      <w:bookmarkStart w:id="10" w:name="_Toc3128201"/>
      <w:r>
        <w:t>POST: Add bulk records from sale cache</w:t>
      </w:r>
      <w:bookmarkEnd w:id="10"/>
    </w:p>
    <w:p w:rsidR="008601EB" w:rsidRDefault="008601EB" w:rsidP="008601EB">
      <w:r>
        <w:t xml:space="preserve">URL: </w:t>
      </w:r>
      <w:hyperlink r:id="rId16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:rsidTr="00B84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B840D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:rsidTr="00B840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56683B" w:rsidRDefault="0056683B" w:rsidP="00B840D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56683B" w:rsidRDefault="0056683B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56683B" w:rsidRDefault="0056683B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56683B" w:rsidRDefault="0056683B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C57E418" wp14:editId="52D66880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:rsidR="0056683B" w:rsidRPr="0056683B" w:rsidRDefault="0056683B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:rsidR="0056683B" w:rsidRDefault="0056683B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7E418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:rsidR="0056683B" w:rsidRPr="0056683B" w:rsidRDefault="0056683B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fe_id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:rsidR="0056683B" w:rsidRPr="0056683B" w:rsidRDefault="0056683B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:rsidR="0056683B" w:rsidRDefault="0056683B" w:rsidP="0056683B"/>
                  </w:txbxContent>
                </v:textbox>
                <w10:wrap type="topAndBottom"/>
              </v:shape>
            </w:pict>
          </mc:Fallback>
        </mc:AlternateContent>
      </w:r>
    </w:p>
    <w:p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11" w:name="_Toc3128202"/>
      <w:r w:rsidRPr="008601EB">
        <w:rPr>
          <w:rFonts w:ascii="Century Gothic" w:hAnsi="Century Gothic"/>
          <w:sz w:val="56"/>
        </w:rPr>
        <w:lastRenderedPageBreak/>
        <w:t>DISHWASHER</w:t>
      </w:r>
      <w:bookmarkEnd w:id="11"/>
    </w:p>
    <w:p w:rsidR="008601EB" w:rsidRDefault="008601EB" w:rsidP="008601EB">
      <w:pPr>
        <w:pStyle w:val="Heading2"/>
      </w:pPr>
      <w:bookmarkStart w:id="12" w:name="_Toc3128203"/>
      <w:r>
        <w:t>GET: Get dishwasher details by name and password</w:t>
      </w:r>
      <w:bookmarkEnd w:id="12"/>
    </w:p>
    <w:p w:rsidR="008601EB" w:rsidRDefault="008601EB" w:rsidP="008601EB">
      <w:r>
        <w:t xml:space="preserve">URL: </w:t>
      </w:r>
      <w:hyperlink r:id="rId17" w:history="1">
        <w:r w:rsidRPr="00724274">
          <w:rPr>
            <w:rStyle w:val="Hyperlink"/>
          </w:rPr>
          <w:t>http://host:port/api/dishwasher/name/password</w:t>
        </w:r>
      </w:hyperlink>
    </w:p>
    <w:p w:rsidR="008601EB" w:rsidRDefault="008601EB" w:rsidP="008601EB">
      <w:r>
        <w:t xml:space="preserve">Example: </w:t>
      </w:r>
      <w:hyperlink r:id="rId18" w:history="1">
        <w:r w:rsidRPr="00724274">
          <w:rPr>
            <w:rStyle w:val="Hyperlink"/>
          </w:rPr>
          <w:t>http://borrowcupapi.herokuapp.com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:rsidR="008601EB" w:rsidRDefault="008601EB" w:rsidP="008601EB"/>
    <w:p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8C1BD6B" wp14:editId="0B8C70F7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8601EB" w:rsidRPr="008601EB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1BD6B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re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updated_at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8601EB" w:rsidRPr="008601EB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8601EB" w:rsidRDefault="008601EB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3" w:name="_Toc3128204"/>
      <w:r>
        <w:t>POST: Add a dishwasher</w:t>
      </w:r>
      <w:bookmarkEnd w:id="13"/>
    </w:p>
    <w:p w:rsidR="008601EB" w:rsidRPr="00BD14BC" w:rsidRDefault="008601EB" w:rsidP="008601EB">
      <w:r>
        <w:t xml:space="preserve">URL: </w:t>
      </w:r>
      <w:hyperlink r:id="rId19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5D664F6" wp14:editId="2CEBF1CF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E46E45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64F6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:rsidR="008601EB" w:rsidRPr="00E46E45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E46E45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>
      <w:pPr>
        <w:pStyle w:val="Heading2"/>
      </w:pPr>
      <w:bookmarkStart w:id="14" w:name="_Toc3128205"/>
      <w:r>
        <w:lastRenderedPageBreak/>
        <w:t>PUT: Update a dishwasher</w:t>
      </w:r>
      <w:bookmarkEnd w:id="14"/>
      <w:r>
        <w:t xml:space="preserve"> </w:t>
      </w:r>
    </w:p>
    <w:p w:rsidR="008601EB" w:rsidRDefault="008601EB" w:rsidP="008601EB">
      <w:r>
        <w:t xml:space="preserve">URL: </w:t>
      </w:r>
      <w:hyperlink r:id="rId20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72A84DC4" wp14:editId="3DBC418E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84DC4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A2BA70B" wp14:editId="77B4559E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2BA70B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5C457BB8" wp14:editId="70A81C48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457BB8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7C51D935" wp14:editId="6B06CB8D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:rsidR="008601EB" w:rsidRPr="00BD14BC" w:rsidRDefault="008601EB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1D935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:rsidR="008601EB" w:rsidRPr="00BD14BC" w:rsidRDefault="008601EB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:rsidR="008601EB" w:rsidRPr="00BD14BC" w:rsidRDefault="008601EB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8601EB"/>
                  </w:txbxContent>
                </v:textbox>
                <w10:wrap type="square"/>
              </v:shape>
            </w:pict>
          </mc:Fallback>
        </mc:AlternateContent>
      </w:r>
    </w:p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Default="008601EB" w:rsidP="008601EB"/>
    <w:p w:rsidR="008601EB" w:rsidRPr="008601EB" w:rsidRDefault="008601EB" w:rsidP="008601EB"/>
    <w:p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15" w:name="_Toc3128206"/>
      <w:r w:rsidRPr="00282E6B">
        <w:rPr>
          <w:rFonts w:ascii="Century Gothic" w:hAnsi="Century Gothic"/>
          <w:sz w:val="56"/>
        </w:rPr>
        <w:t>BIN</w:t>
      </w:r>
      <w:bookmarkEnd w:id="15"/>
    </w:p>
    <w:p w:rsidR="0036671E" w:rsidRDefault="0036671E" w:rsidP="0036671E">
      <w:pPr>
        <w:pStyle w:val="Heading2"/>
      </w:pPr>
      <w:bookmarkStart w:id="16" w:name="_Toc3128207"/>
      <w:r>
        <w:t>POST: Add a bin</w:t>
      </w:r>
      <w:bookmarkEnd w:id="16"/>
    </w:p>
    <w:p w:rsidR="0036671E" w:rsidRPr="0036671E" w:rsidRDefault="0036671E" w:rsidP="0036671E">
      <w:r>
        <w:t>URL: http://host:port/api/bin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282E6B" w:rsidRDefault="008601EB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:rsidR="008601EB" w:rsidRPr="00282E6B" w:rsidRDefault="008601EB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282E6B" w:rsidRDefault="008601EB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</w:p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C27FB2"/>
    <w:p w:rsidR="007676B5" w:rsidRDefault="00C25399" w:rsidP="00C25399">
      <w:pPr>
        <w:pStyle w:val="Heading2"/>
      </w:pPr>
      <w:bookmarkStart w:id="17" w:name="_Toc3128208"/>
      <w:r>
        <w:lastRenderedPageBreak/>
        <w:t>PUT: Update a bin</w:t>
      </w:r>
      <w:bookmarkEnd w:id="17"/>
    </w:p>
    <w:p w:rsidR="00C25399" w:rsidRP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:rsidR="008601EB" w:rsidRPr="007676B5" w:rsidRDefault="008601EB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:rsidR="008601EB" w:rsidRPr="007676B5" w:rsidRDefault="008601EB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:rsidR="008601EB" w:rsidRPr="007676B5" w:rsidRDefault="008601EB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t>URL: http://host:port/api/bin/1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7676B5" w:rsidRDefault="007676B5" w:rsidP="00C27FB2"/>
    <w:p w:rsidR="007676B5" w:rsidRDefault="007676B5" w:rsidP="00C27FB2"/>
    <w:p w:rsidR="007676B5" w:rsidRDefault="007676B5" w:rsidP="00C27FB2"/>
    <w:p w:rsidR="007676B5" w:rsidRDefault="007676B5" w:rsidP="007676B5"/>
    <w:p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18" w:name="_Toc3128209"/>
      <w:r>
        <w:rPr>
          <w:rFonts w:ascii="Century Gothic" w:hAnsi="Century Gothic"/>
          <w:sz w:val="56"/>
        </w:rPr>
        <w:t>RETURN</w:t>
      </w:r>
      <w:bookmarkEnd w:id="18"/>
    </w:p>
    <w:p w:rsidR="00EB1B7A" w:rsidRDefault="00EB1B7A" w:rsidP="00EB1B7A">
      <w:pPr>
        <w:pStyle w:val="Heading2"/>
      </w:pPr>
      <w:bookmarkStart w:id="19" w:name="_Toc3128210"/>
      <w:r>
        <w:t>POST: Add a return record</w:t>
      </w:r>
      <w:bookmarkEnd w:id="19"/>
    </w:p>
    <w:p w:rsidR="00EB1B7A" w:rsidRPr="00956DB1" w:rsidRDefault="00EB1B7A" w:rsidP="00EB1B7A">
      <w:r>
        <w:t xml:space="preserve">URL: </w:t>
      </w:r>
      <w:hyperlink r:id="rId21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ADC6531" wp14:editId="1422D7C7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:rsidR="008601EB" w:rsidRPr="002D00E2" w:rsidRDefault="008601EB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DC6531" id="_x0000_t202" coordsize="21600,21600" o:spt="202" path="m,l,21600r21600,l21600,xe">
                <v:stroke joinstyle="miter"/>
                <v:path gradientshapeok="t" o:connecttype="rect"/>
              </v:shapetype>
              <v:shape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:rsidR="008601EB" w:rsidRPr="002D00E2" w:rsidRDefault="008601EB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EB1B7A"/>
                  </w:txbxContent>
                </v:textbox>
                <w10:wrap type="square"/>
              </v:shape>
            </w:pict>
          </mc:Fallback>
        </mc:AlternateContent>
      </w:r>
    </w:p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/>
    <w:p w:rsidR="00EB1B7A" w:rsidRDefault="00EB1B7A" w:rsidP="00EB1B7A">
      <w:pPr>
        <w:pStyle w:val="Heading2"/>
      </w:pPr>
      <w:bookmarkStart w:id="20" w:name="_Toc3128211"/>
      <w:r>
        <w:lastRenderedPageBreak/>
        <w:t xml:space="preserve">PUT: Update a </w:t>
      </w:r>
      <w:r w:rsidR="0036671E">
        <w:t>return</w:t>
      </w:r>
      <w:r>
        <w:t xml:space="preserve"> record</w:t>
      </w:r>
      <w:bookmarkEnd w:id="20"/>
    </w:p>
    <w:p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bookmarkStart w:id="21" w:name="_GoBack"/>
                            <w:bookmarkEnd w:id="21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bookmarkStart w:id="22" w:name="_GoBack"/>
                      <w:bookmarkEnd w:id="22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7BCB201" wp14:editId="3D05997E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BCB201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bookmarkStart w:id="22" w:name="_GoBack"/>
                      <w:bookmarkEnd w:id="22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="0054592F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:rsidR="008601EB" w:rsidRPr="0036671E" w:rsidRDefault="008601EB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:rsidR="008601EB" w:rsidRDefault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:rsidR="008601EB" w:rsidRPr="0036671E" w:rsidRDefault="008601EB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="0054592F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:rsidR="008601EB" w:rsidRPr="0036671E" w:rsidRDefault="008601EB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:rsidR="008601EB" w:rsidRDefault="008601EB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22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:rsidR="003F1971" w:rsidRDefault="003F1971" w:rsidP="00C27FB2"/>
    <w:p w:rsidR="003F1971" w:rsidRDefault="003F1971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D209BC" w:rsidRDefault="00D209BC" w:rsidP="00C27FB2"/>
    <w:p w:rsidR="003F1971" w:rsidRDefault="003F1971" w:rsidP="003F1971">
      <w:pPr>
        <w:pStyle w:val="Heading2"/>
      </w:pPr>
      <w:bookmarkStart w:id="23" w:name="_Toc3128212"/>
      <w:r>
        <w:lastRenderedPageBreak/>
        <w:t>POST: Add bulk records from return cache</w:t>
      </w:r>
      <w:bookmarkEnd w:id="23"/>
    </w:p>
    <w:p w:rsidR="003F1971" w:rsidRDefault="003F1971" w:rsidP="003F1971">
      <w:r>
        <w:t xml:space="preserve">URL: </w:t>
      </w:r>
      <w:hyperlink r:id="rId23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:rsidTr="00B840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B840D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:rsidTr="00B840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:rsidR="003F1971" w:rsidRDefault="003F1971" w:rsidP="00B840D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:rsidR="003F1971" w:rsidRDefault="003F1971" w:rsidP="00B840D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:rsidR="003F1971" w:rsidRDefault="003F1971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:rsidR="003F1971" w:rsidRDefault="003F1971" w:rsidP="00B840D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:rsidR="003F1971" w:rsidRPr="00282E6B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C938591" wp14:editId="1277BD6E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dishwasher_id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:rsidR="003F1971" w:rsidRPr="003F1971" w:rsidRDefault="003F1971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:rsidR="003F1971" w:rsidRDefault="003F1971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38591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up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bin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dishwasher_id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canned_at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:rsidR="003F1971" w:rsidRPr="003F1971" w:rsidRDefault="003F1971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:rsidR="003F1971" w:rsidRDefault="003F1971" w:rsidP="003F1971"/>
                  </w:txbxContent>
                </v:textbox>
                <w10:wrap type="topAndBottom"/>
              </v:shape>
            </w:pict>
          </mc:Fallback>
        </mc:AlternateContent>
      </w:r>
    </w:p>
    <w:sectPr w:rsidR="003F1971" w:rsidRPr="00282E6B" w:rsidSect="00282E6B">
      <w:footerReference w:type="default" r:id="rId2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27B6" w:rsidRDefault="00A227B6" w:rsidP="00282E6B">
      <w:pPr>
        <w:spacing w:after="0" w:line="240" w:lineRule="auto"/>
      </w:pPr>
      <w:r>
        <w:separator/>
      </w:r>
    </w:p>
  </w:endnote>
  <w:endnote w:type="continuationSeparator" w:id="0">
    <w:p w:rsidR="00A227B6" w:rsidRDefault="00A227B6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601EB" w:rsidRDefault="008601E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601EB" w:rsidRDefault="008601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27B6" w:rsidRDefault="00A227B6" w:rsidP="00282E6B">
      <w:pPr>
        <w:spacing w:after="0" w:line="240" w:lineRule="auto"/>
      </w:pPr>
      <w:r>
        <w:separator/>
      </w:r>
    </w:p>
  </w:footnote>
  <w:footnote w:type="continuationSeparator" w:id="0">
    <w:p w:rsidR="00A227B6" w:rsidRDefault="00A227B6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qQUA2ZSCgiwAAAA="/>
  </w:docVars>
  <w:rsids>
    <w:rsidRoot w:val="00282E6B"/>
    <w:rsid w:val="000378A8"/>
    <w:rsid w:val="000544E9"/>
    <w:rsid w:val="00282E6B"/>
    <w:rsid w:val="002D00E2"/>
    <w:rsid w:val="0036671E"/>
    <w:rsid w:val="003F1971"/>
    <w:rsid w:val="0054592F"/>
    <w:rsid w:val="0056683B"/>
    <w:rsid w:val="007676B5"/>
    <w:rsid w:val="008601EB"/>
    <w:rsid w:val="008D7AB9"/>
    <w:rsid w:val="00956DB1"/>
    <w:rsid w:val="009C685A"/>
    <w:rsid w:val="00A227B6"/>
    <w:rsid w:val="00B34717"/>
    <w:rsid w:val="00BB382E"/>
    <w:rsid w:val="00BD0F4B"/>
    <w:rsid w:val="00BD14BC"/>
    <w:rsid w:val="00C20FFC"/>
    <w:rsid w:val="00C25399"/>
    <w:rsid w:val="00C27FB2"/>
    <w:rsid w:val="00CC205D"/>
    <w:rsid w:val="00D209BC"/>
    <w:rsid w:val="00D82464"/>
    <w:rsid w:val="00E46E45"/>
    <w:rsid w:val="00EB1B7A"/>
    <w:rsid w:val="00EB2DE8"/>
    <w:rsid w:val="00EB4F75"/>
    <w:rsid w:val="00F30F49"/>
    <w:rsid w:val="00F60BA7"/>
    <w:rsid w:val="00F61841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/name/password" TargetMode="External"/><Relationship Id="rId13" Type="http://schemas.openxmlformats.org/officeDocument/2006/relationships/hyperlink" Target="http://host:port/api/cup/3" TargetMode="External"/><Relationship Id="rId18" Type="http://schemas.openxmlformats.org/officeDocument/2006/relationships/hyperlink" Target="http://borrowcupapi.herokuapp.com/api/dishwasher/campus%20centre/wash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://host:port/api/return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host:port/api/cup" TargetMode="External"/><Relationship Id="rId17" Type="http://schemas.openxmlformats.org/officeDocument/2006/relationships/hyperlink" Target="http://host:port/api/dishwasher/name/password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ost:port/api/sale/cache" TargetMode="External"/><Relationship Id="rId20" Type="http://schemas.openxmlformats.org/officeDocument/2006/relationships/hyperlink" Target="http://host:port/api/dishwasher/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sale/5" TargetMode="External"/><Relationship Id="rId23" Type="http://schemas.openxmlformats.org/officeDocument/2006/relationships/hyperlink" Target="http://host:port/api/return/cache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orrowcupapi.herokuapp.com/api/cafe/nesso/pass" TargetMode="External"/><Relationship Id="rId14" Type="http://schemas.openxmlformats.org/officeDocument/2006/relationships/hyperlink" Target="http://host:port/api/sale" TargetMode="External"/><Relationship Id="rId22" Type="http://schemas.openxmlformats.org/officeDocument/2006/relationships/hyperlink" Target="http://host:port/api/return/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1F100-D4A7-4E61-A6B6-BE5E7ACBE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010</Words>
  <Characters>5758</Characters>
  <Application>Microsoft Office Word</Application>
  <DocSecurity>2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12</cp:revision>
  <dcterms:created xsi:type="dcterms:W3CDTF">2019-01-04T13:45:00Z</dcterms:created>
  <dcterms:modified xsi:type="dcterms:W3CDTF">2019-05-07T14:10:00Z</dcterms:modified>
</cp:coreProperties>
</file>